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2F6201" w14:textId="77777777" w:rsidR="00E90CCB" w:rsidRDefault="00EF270B">
      <w:pPr>
        <w:pStyle w:val="Title"/>
      </w:pPr>
      <w:r>
        <w:t>Yu_hw9_API</w:t>
      </w:r>
    </w:p>
    <w:p w14:paraId="05CF84A0" w14:textId="77777777" w:rsidR="00E90CCB" w:rsidRDefault="00EF270B">
      <w:pPr>
        <w:pStyle w:val="FirstParagraph"/>
      </w:pPr>
      <w:r>
        <w:t>#1) Show and use a census API key that gives you access to the ACS data. Do not use my API key, use and show your own key. # my key “0490f5d60443cd8bead89f93ad41e6baee31693d”</w:t>
      </w:r>
    </w:p>
    <w:p w14:paraId="051FB3D0" w14:textId="77777777" w:rsidR="00E90CCB" w:rsidRDefault="00EF270B">
      <w:pPr>
        <w:pStyle w:val="BodyText"/>
      </w:pPr>
      <w:r>
        <w:t>#2) Using ACS census data from 2015, show and use R code to do the following: #a) Produce a tibble that shows the median income estimates and the margin of errors for white males in the counties of California. The required variable code starts with the cha</w:t>
      </w:r>
      <w:r>
        <w:t>racters BO1OO1. Use the table to find the other characters.</w:t>
      </w:r>
    </w:p>
    <w:p w14:paraId="2C41E331" w14:textId="77777777" w:rsidR="00E90CCB" w:rsidRDefault="00EF270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censu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76B5A437" w14:textId="77777777" w:rsidR="00E90CCB" w:rsidRDefault="00EF270B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0 ──</w:t>
      </w:r>
    </w:p>
    <w:p w14:paraId="3169D4E2" w14:textId="77777777" w:rsidR="00E90CCB" w:rsidRDefault="00EF270B">
      <w:pPr>
        <w:pStyle w:val="SourceCode"/>
      </w:pPr>
      <w:r>
        <w:rPr>
          <w:rStyle w:val="VerbatimChar"/>
        </w:rPr>
        <w:t>## ✓ ggplot2 3.3.3     ✓ purrr   0.3.4</w:t>
      </w:r>
      <w:r>
        <w:br/>
      </w:r>
      <w:r>
        <w:rPr>
          <w:rStyle w:val="VerbatimChar"/>
        </w:rPr>
        <w:t>## ✓ tibble  3.1.0     ✓ dplyr   1</w:t>
      </w:r>
      <w:r>
        <w:rPr>
          <w:rStyle w:val="VerbatimChar"/>
        </w:rPr>
        <w:t>.0.5</w:t>
      </w:r>
      <w:r>
        <w:br/>
      </w:r>
      <w:r>
        <w:rPr>
          <w:rStyle w:val="VerbatimChar"/>
        </w:rPr>
        <w:t>## ✓ tidyr   1.1.3     ✓ stringr 1.4.0</w:t>
      </w:r>
      <w:r>
        <w:br/>
      </w:r>
      <w:r>
        <w:rPr>
          <w:rStyle w:val="VerbatimChar"/>
        </w:rPr>
        <w:t>## ✓ readr   1.4.0     ✓ forcats 0.5.1</w:t>
      </w:r>
    </w:p>
    <w:p w14:paraId="4418A22A" w14:textId="77777777" w:rsidR="00E90CCB" w:rsidRDefault="00EF270B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00120AB7" w14:textId="77777777" w:rsidR="00E90CCB" w:rsidRDefault="00EF270B">
      <w:pPr>
        <w:pStyle w:val="SourceCode"/>
      </w:pP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KeywordTok"/>
        </w:rPr>
        <w:t>census_api_key</w:t>
      </w:r>
      <w:r>
        <w:rPr>
          <w:rStyle w:val="NormalTok"/>
        </w:rPr>
        <w:t>(</w:t>
      </w:r>
      <w:r>
        <w:rPr>
          <w:rStyle w:val="StringTok"/>
        </w:rPr>
        <w:t>"0490f5d60443cd8bead89f93ad41e6baee31693d"</w:t>
      </w:r>
      <w:r>
        <w:rPr>
          <w:rStyle w:val="NormalTok"/>
        </w:rPr>
        <w:t>)</w:t>
      </w:r>
    </w:p>
    <w:p w14:paraId="4F31BFB5" w14:textId="77777777" w:rsidR="00E90CCB" w:rsidRDefault="00EF270B">
      <w:pPr>
        <w:pStyle w:val="SourceCode"/>
      </w:pPr>
      <w:r>
        <w:rPr>
          <w:rStyle w:val="VerbatimChar"/>
        </w:rPr>
        <w:t>## To install your API key for use in future sessions, run this function with `install = TRUE`.</w:t>
      </w:r>
    </w:p>
    <w:p w14:paraId="4294698F" w14:textId="77777777" w:rsidR="00E90CCB" w:rsidRDefault="00EF270B">
      <w:pPr>
        <w:pStyle w:val="SourceCode"/>
      </w:pPr>
      <w:r>
        <w:rPr>
          <w:rStyle w:val="NormalTok"/>
        </w:rPr>
        <w:t>install 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br/>
      </w:r>
      <w:r>
        <w:br/>
      </w:r>
      <w:r>
        <w:rPr>
          <w:rStyle w:val="NormalTok"/>
        </w:rPr>
        <w:t>v5 &lt;-</w:t>
      </w:r>
      <w:r>
        <w:rPr>
          <w:rStyle w:val="StringTok"/>
        </w:rPr>
        <w:t xml:space="preserve"> </w:t>
      </w:r>
      <w:r>
        <w:rPr>
          <w:rStyle w:val="KeywordTok"/>
        </w:rPr>
        <w:t>load_variables</w:t>
      </w:r>
      <w:r>
        <w:rPr>
          <w:rStyle w:val="NormalTok"/>
        </w:rPr>
        <w:t>(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StringTok"/>
        </w:rPr>
        <w:t>"acs5"</w:t>
      </w:r>
      <w:r>
        <w:rPr>
          <w:rStyle w:val="NormalTok"/>
        </w:rPr>
        <w:t xml:space="preserve">, </w:t>
      </w:r>
      <w:r>
        <w:rPr>
          <w:rStyle w:val="DataTypeTok"/>
        </w:rPr>
        <w:t>cach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iew(v5)</w:t>
      </w:r>
      <w:r>
        <w:br/>
      </w:r>
      <w:r>
        <w:br/>
      </w:r>
      <w:r>
        <w:rPr>
          <w:rStyle w:val="NormalTok"/>
        </w:rPr>
        <w:t>CA &lt;-</w:t>
      </w:r>
      <w:r>
        <w:rPr>
          <w:rStyle w:val="StringTok"/>
        </w:rPr>
        <w:t xml:space="preserve"> </w:t>
      </w:r>
      <w:r>
        <w:rPr>
          <w:rStyle w:val="KeywordTok"/>
        </w:rPr>
        <w:t>get_acs</w:t>
      </w:r>
      <w:r>
        <w:rPr>
          <w:rStyle w:val="NormalTok"/>
        </w:rPr>
        <w:t>(</w:t>
      </w:r>
      <w:r>
        <w:rPr>
          <w:rStyle w:val="DataTyp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variabl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medincome =</w:t>
      </w:r>
      <w:r>
        <w:rPr>
          <w:rStyle w:val="NormalTok"/>
        </w:rPr>
        <w:t xml:space="preserve"> </w:t>
      </w:r>
      <w:r>
        <w:rPr>
          <w:rStyle w:val="StringTok"/>
        </w:rPr>
        <w:t>"B01001A_01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0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)</w:t>
      </w:r>
    </w:p>
    <w:p w14:paraId="52A25C27" w14:textId="77777777" w:rsidR="00E90CCB" w:rsidRDefault="00EF270B">
      <w:pPr>
        <w:pStyle w:val="SourceCode"/>
      </w:pPr>
      <w:r>
        <w:rPr>
          <w:rStyle w:val="VerbatimChar"/>
        </w:rPr>
        <w:t>## Getting data from the 2011-2015 5-year ACS</w:t>
      </w:r>
    </w:p>
    <w:p w14:paraId="39B62FC4" w14:textId="77777777" w:rsidR="00E90CCB" w:rsidRDefault="00EF270B">
      <w:pPr>
        <w:pStyle w:val="SourceCode"/>
      </w:pPr>
      <w:r>
        <w:rPr>
          <w:rStyle w:val="NormalTok"/>
        </w:rPr>
        <w:t>CA</w:t>
      </w:r>
    </w:p>
    <w:p w14:paraId="1D5345C0" w14:textId="77777777" w:rsidR="00E90CCB" w:rsidRDefault="00EF270B">
      <w:pPr>
        <w:pStyle w:val="SourceCode"/>
      </w:pPr>
      <w:r>
        <w:rPr>
          <w:rStyle w:val="VerbatimChar"/>
        </w:rPr>
        <w:t>## # A tibble: 58 x 5</w:t>
      </w:r>
      <w:r>
        <w:br/>
      </w:r>
      <w:r>
        <w:rPr>
          <w:rStyle w:val="VerbatimChar"/>
        </w:rPr>
        <w:t>##    GEOID NAME                            variable  estimate   moe</w:t>
      </w:r>
      <w:r>
        <w:br/>
      </w:r>
      <w:r>
        <w:rPr>
          <w:rStyle w:val="VerbatimChar"/>
        </w:rPr>
        <w:t>##    &lt;chr&gt; &lt;chr&gt;                           &lt;chr&gt;        &lt;dbl&gt; &lt;dbl&gt;</w:t>
      </w:r>
      <w:r>
        <w:br/>
      </w:r>
      <w:r>
        <w:rPr>
          <w:rStyle w:val="VerbatimChar"/>
        </w:rPr>
        <w:t>##  1 06001 Alameda County, California      medincome    51644   667</w:t>
      </w:r>
      <w:r>
        <w:br/>
      </w:r>
      <w:r>
        <w:rPr>
          <w:rStyle w:val="VerbatimChar"/>
        </w:rPr>
        <w:t>##  2 06003 Alpine County, California       medin</w:t>
      </w:r>
      <w:r>
        <w:rPr>
          <w:rStyle w:val="VerbatimChar"/>
        </w:rPr>
        <w:t>come       50    26</w:t>
      </w:r>
      <w:r>
        <w:br/>
      </w:r>
      <w:r>
        <w:rPr>
          <w:rStyle w:val="VerbatimChar"/>
        </w:rPr>
        <w:t>##  3 06005 Amador County, California       medincome     1809    72</w:t>
      </w:r>
      <w:r>
        <w:br/>
      </w:r>
      <w:r>
        <w:rPr>
          <w:rStyle w:val="VerbatimChar"/>
        </w:rPr>
        <w:t>##  4 06007 Butte County, California        medincome     9962   128</w:t>
      </w:r>
      <w:r>
        <w:br/>
      </w:r>
      <w:r>
        <w:rPr>
          <w:rStyle w:val="VerbatimChar"/>
        </w:rPr>
        <w:t>##  5 06009 Calaveras County, California    medincome     1927    74</w:t>
      </w:r>
      <w:r>
        <w:br/>
      </w:r>
      <w:r>
        <w:rPr>
          <w:rStyle w:val="VerbatimChar"/>
        </w:rPr>
        <w:t>##  6 06011 Colusa County, Ca</w:t>
      </w:r>
      <w:r>
        <w:rPr>
          <w:rStyle w:val="VerbatimChar"/>
        </w:rPr>
        <w:t>lifornia       medincome     1147    79</w:t>
      </w:r>
      <w:r>
        <w:br/>
      </w:r>
      <w:r>
        <w:rPr>
          <w:rStyle w:val="VerbatimChar"/>
        </w:rPr>
        <w:t>##  7 06013 Contra Costa County, California medincome    42756   605</w:t>
      </w:r>
      <w:r>
        <w:br/>
      </w:r>
      <w:r>
        <w:rPr>
          <w:rStyle w:val="VerbatimChar"/>
        </w:rPr>
        <w:t>##  8 06015 Del Norte County, California    medincome     1629    90</w:t>
      </w:r>
      <w:r>
        <w:br/>
      </w:r>
      <w:r>
        <w:rPr>
          <w:rStyle w:val="VerbatimChar"/>
        </w:rPr>
        <w:t>##  9 06017 El Dorado County, California    medincome     8609   141</w:t>
      </w:r>
      <w:r>
        <w:br/>
      </w:r>
      <w:r>
        <w:rPr>
          <w:rStyle w:val="VerbatimChar"/>
        </w:rPr>
        <w:t>## 10 060</w:t>
      </w:r>
      <w:r>
        <w:rPr>
          <w:rStyle w:val="VerbatimChar"/>
        </w:rPr>
        <w:t>19 Fresno County, California       medincome    34979   714</w:t>
      </w:r>
      <w:r>
        <w:br/>
      </w:r>
      <w:r>
        <w:rPr>
          <w:rStyle w:val="VerbatimChar"/>
        </w:rPr>
        <w:t>## # … with 48 more rows</w:t>
      </w:r>
    </w:p>
    <w:p w14:paraId="1EA79E89" w14:textId="77777777" w:rsidR="00E90CCB" w:rsidRDefault="00EF270B">
      <w:pPr>
        <w:pStyle w:val="SourceCode"/>
      </w:pPr>
      <w:r>
        <w:rPr>
          <w:rStyle w:val="CommentTok"/>
        </w:rPr>
        <w:t># moe (margin of error)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CA</w:t>
      </w:r>
      <w:r>
        <w:rPr>
          <w:rStyle w:val="OperatorTok"/>
        </w:rPr>
        <w:t>$</w:t>
      </w:r>
      <w:r>
        <w:rPr>
          <w:rStyle w:val="NormalTok"/>
        </w:rPr>
        <w:t>moe)</w:t>
      </w:r>
    </w:p>
    <w:p w14:paraId="1F79A1B2" w14:textId="77777777" w:rsidR="00E90CCB" w:rsidRDefault="00EF270B">
      <w:pPr>
        <w:pStyle w:val="SourceCode"/>
      </w:pPr>
      <w:r>
        <w:rPr>
          <w:rStyle w:val="VerbatimChar"/>
        </w:rPr>
        <w:t>## [1] 358.3621</w:t>
      </w:r>
    </w:p>
    <w:p w14:paraId="183CFEC9" w14:textId="77777777" w:rsidR="00E90CCB" w:rsidRDefault="00EF270B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CA</w:t>
      </w:r>
      <w:r>
        <w:rPr>
          <w:rStyle w:val="OperatorTok"/>
        </w:rPr>
        <w:t>$</w:t>
      </w:r>
      <w:r>
        <w:rPr>
          <w:rStyle w:val="NormalTok"/>
        </w:rPr>
        <w:t>estimate)</w:t>
      </w:r>
    </w:p>
    <w:p w14:paraId="770725AE" w14:textId="77777777" w:rsidR="00E90CCB" w:rsidRDefault="00EF270B">
      <w:pPr>
        <w:pStyle w:val="SourceCode"/>
      </w:pPr>
      <w:r>
        <w:rPr>
          <w:rStyle w:val="VerbatimChar"/>
        </w:rPr>
        <w:t>## [1] 8122.5</w:t>
      </w:r>
    </w:p>
    <w:p w14:paraId="683D7B0C" w14:textId="77777777" w:rsidR="00E90CCB" w:rsidRDefault="00EF270B">
      <w:pPr>
        <w:pStyle w:val="FirstParagraph"/>
      </w:pPr>
      <w:r>
        <w:t>#b) Use a dplyr functions to change your table of part a so that it reflects estima</w:t>
      </w:r>
      <w:r>
        <w:t>tes that are greater than $30,000 dollars and list the estimates in descending order.</w:t>
      </w:r>
    </w:p>
    <w:p w14:paraId="19A6587F" w14:textId="77777777" w:rsidR="00E90CCB" w:rsidRDefault="00EF270B">
      <w:pPr>
        <w:pStyle w:val="SourceCode"/>
      </w:pPr>
      <w:r>
        <w:rPr>
          <w:rStyle w:val="NormalTok"/>
        </w:rPr>
        <w:t xml:space="preserve">C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estimat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estimate)) -&gt;</w:t>
      </w:r>
      <w:r>
        <w:rPr>
          <w:rStyle w:val="StringTok"/>
        </w:rPr>
        <w:t xml:space="preserve"> </w:t>
      </w:r>
      <w:r>
        <w:rPr>
          <w:rStyle w:val="NormalTok"/>
        </w:rPr>
        <w:t>CA3</w:t>
      </w:r>
    </w:p>
    <w:p w14:paraId="1D9DD183" w14:textId="77777777" w:rsidR="00E90CCB" w:rsidRDefault="00EF270B">
      <w:pPr>
        <w:pStyle w:val="FirstParagraph"/>
      </w:pPr>
      <w:r>
        <w:t>#c) Using the tibble that you produced in part b, use and show R code that will show the county tha</w:t>
      </w:r>
      <w:r>
        <w:t>t has a median income estimate of 51644 and a margin of error of 667.</w:t>
      </w:r>
    </w:p>
    <w:p w14:paraId="4A7B4C1B" w14:textId="77777777" w:rsidR="00E90CCB" w:rsidRDefault="00EF270B">
      <w:pPr>
        <w:pStyle w:val="SourceCode"/>
      </w:pPr>
      <w:r>
        <w:rPr>
          <w:rStyle w:val="NormalTok"/>
        </w:rPr>
        <w:t xml:space="preserve">CA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estimat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1644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67</w:t>
      </w:r>
      <w:r>
        <w:rPr>
          <w:rStyle w:val="NormalTok"/>
        </w:rPr>
        <w:t>)</w:t>
      </w:r>
    </w:p>
    <w:p w14:paraId="77238684" w14:textId="77777777" w:rsidR="00E90CCB" w:rsidRDefault="00EF270B">
      <w:pPr>
        <w:pStyle w:val="SourceCode"/>
      </w:pPr>
      <w:r>
        <w:rPr>
          <w:rStyle w:val="VerbatimChar"/>
        </w:rPr>
        <w:t>## # A tibble: 1 x 5</w:t>
      </w:r>
      <w:r>
        <w:br/>
      </w:r>
      <w:r>
        <w:rPr>
          <w:rStyle w:val="VerbatimChar"/>
        </w:rPr>
        <w:t>##   GEOID NAME                       variable  estimate   moe</w:t>
      </w:r>
      <w:r>
        <w:br/>
      </w:r>
      <w:r>
        <w:rPr>
          <w:rStyle w:val="VerbatimChar"/>
        </w:rPr>
        <w:t>##   &lt;chr&gt; &lt;chr&gt;                      &lt;chr&gt;        &lt;dbl&gt; &lt;dbl&gt;</w:t>
      </w:r>
      <w:r>
        <w:br/>
      </w:r>
      <w:r>
        <w:rPr>
          <w:rStyle w:val="VerbatimChar"/>
        </w:rPr>
        <w:t>## 1 06001 Alameda County, California medincome    51644   667</w:t>
      </w:r>
    </w:p>
    <w:p w14:paraId="28EC6692" w14:textId="77777777" w:rsidR="00E90CCB" w:rsidRDefault="00EF270B">
      <w:pPr>
        <w:pStyle w:val="FirstParagraph"/>
      </w:pPr>
      <w:r>
        <w:t>#d) Use and show ggplot coding that will produce the following boxp</w:t>
      </w:r>
      <w:r>
        <w:t>lot for the data that you generated for part b.</w:t>
      </w:r>
    </w:p>
    <w:p w14:paraId="1027C92E" w14:textId="77777777" w:rsidR="00E90CCB" w:rsidRDefault="00EF270B">
      <w:pPr>
        <w:pStyle w:val="SourceCode"/>
      </w:pPr>
      <w:r>
        <w:rPr>
          <w:rStyle w:val="NormalTok"/>
        </w:rPr>
        <w:t xml:space="preserve">CA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filter(moe &gt; 550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stim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10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stimate"</w:t>
      </w:r>
      <w:r>
        <w:rPr>
          <w:rStyle w:val="NormalTok"/>
        </w:rPr>
        <w:t>)</w:t>
      </w:r>
    </w:p>
    <w:p w14:paraId="615DB0E4" w14:textId="77777777" w:rsidR="00E90CCB" w:rsidRDefault="00EF270B">
      <w:pPr>
        <w:pStyle w:val="FirstParagraph"/>
      </w:pPr>
      <w:r>
        <w:rPr>
          <w:noProof/>
        </w:rPr>
        <w:drawing>
          <wp:inline distT="0" distB="0" distL="0" distR="0" wp14:anchorId="282476D6" wp14:editId="19EFCA8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u_hw9_API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580A18" w14:textId="77777777" w:rsidR="00E90CCB" w:rsidRDefault="00EF270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scale_x_log10()</w:t>
      </w:r>
    </w:p>
    <w:p w14:paraId="668830CE" w14:textId="77777777" w:rsidR="00E90CCB" w:rsidRDefault="00EF270B">
      <w:pPr>
        <w:pStyle w:val="FirstParagraph"/>
      </w:pPr>
      <w:r>
        <w:t>#e) Use and show R code that</w:t>
      </w:r>
      <w:r>
        <w:t xml:space="preserve"> will produce the following graph for the data generated in part b</w:t>
      </w:r>
    </w:p>
    <w:p w14:paraId="11C532DE" w14:textId="77777777" w:rsidR="00E90CCB" w:rsidRDefault="00EF270B">
      <w:pPr>
        <w:pStyle w:val="SourceCode"/>
      </w:pPr>
      <w:r>
        <w:rPr>
          <w:rStyle w:val="NormalTok"/>
        </w:rPr>
        <w:t xml:space="preserve">CA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filter(moe &gt; 556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County, alifornia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NAM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stimate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NAME, estimat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min =</w:t>
      </w:r>
      <w:r>
        <w:rPr>
          <w:rStyle w:val="NormalTok"/>
        </w:rPr>
        <w:t xml:space="preserve"> estim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, </w:t>
      </w:r>
      <w:r>
        <w:rPr>
          <w:rStyle w:val="DataTypeTok"/>
        </w:rPr>
        <w:t>xmax =</w:t>
      </w:r>
      <w:r>
        <w:rPr>
          <w:rStyle w:val="NormalTok"/>
        </w:rPr>
        <w:t xml:space="preserve"> estim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edian Income for White Males by coun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2014-2018 American Community Surv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CS estimate (bars represent ma</w:t>
      </w:r>
      <w:r>
        <w:rPr>
          <w:rStyle w:val="StringTok"/>
        </w:rPr>
        <w:t>rgin of error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)</w:t>
      </w:r>
    </w:p>
    <w:p w14:paraId="553D34EE" w14:textId="77777777" w:rsidR="00E90CCB" w:rsidRDefault="00EF270B">
      <w:pPr>
        <w:pStyle w:val="FirstParagraph"/>
      </w:pPr>
      <w:r>
        <w:rPr>
          <w:noProof/>
        </w:rPr>
        <w:drawing>
          <wp:inline distT="0" distB="0" distL="0" distR="0" wp14:anchorId="1F3A891F" wp14:editId="23AB347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u_hw9_API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90C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F81471" w14:textId="77777777" w:rsidR="00EF270B" w:rsidRDefault="00EF270B">
      <w:pPr>
        <w:spacing w:after="0"/>
      </w:pPr>
      <w:r>
        <w:separator/>
      </w:r>
    </w:p>
  </w:endnote>
  <w:endnote w:type="continuationSeparator" w:id="0">
    <w:p w14:paraId="3DF4A73E" w14:textId="77777777" w:rsidR="00EF270B" w:rsidRDefault="00EF27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476B77" w14:textId="77777777" w:rsidR="00EF270B" w:rsidRDefault="00EF270B">
      <w:r>
        <w:separator/>
      </w:r>
    </w:p>
  </w:footnote>
  <w:footnote w:type="continuationSeparator" w:id="0">
    <w:p w14:paraId="290CDA03" w14:textId="77777777" w:rsidR="00EF270B" w:rsidRDefault="00EF27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A93AB6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0627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67404"/>
    <w:rsid w:val="00B86B75"/>
    <w:rsid w:val="00BC48D5"/>
    <w:rsid w:val="00C36279"/>
    <w:rsid w:val="00E315A3"/>
    <w:rsid w:val="00E90CCB"/>
    <w:rsid w:val="00EF27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363EF2"/>
  <w15:docId w15:val="{D9EB7452-8B85-B440-8BF0-5C347775C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3</Words>
  <Characters>3325</Characters>
  <Application>Microsoft Office Word</Application>
  <DocSecurity>0</DocSecurity>
  <Lines>27</Lines>
  <Paragraphs>7</Paragraphs>
  <ScaleCrop>false</ScaleCrop>
  <Company/>
  <LinksUpToDate>false</LinksUpToDate>
  <CharactersWithSpaces>3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_hw9_API</dc:title>
  <dc:creator>Yu Guo</dc:creator>
  <cp:keywords/>
  <cp:lastModifiedBy>Yu Guo</cp:lastModifiedBy>
  <cp:revision>2</cp:revision>
  <dcterms:created xsi:type="dcterms:W3CDTF">2021-04-09T01:25:00Z</dcterms:created>
  <dcterms:modified xsi:type="dcterms:W3CDTF">2021-04-09T01:25:00Z</dcterms:modified>
</cp:coreProperties>
</file>